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- Large DNA viruses (Hunt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33_19_S8_R1_001, H2645_18_S12_R1_001, H8204_18_S10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17_12_S25_L005_R1_001, 13513_11_S34_L006_R1_001, 17764_09_S25_L005_R1_001, 1877_12_S30_L005_R1_001, 2089_14_S19_L004_R1_001, 24017_09_S29_L005_R1_001, 27870_10_S28_L005_R1_001, M2_S14_R1_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1T08:10:11Z</dcterms:created>
  <dcterms:modified xsi:type="dcterms:W3CDTF">2024-07-31T08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